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LightGrid"/>
        <w:tblW w:w="0" w:type="auto"/>
        <w:tblLook w:val="04A0" w:firstRow="1" w:lastRow="0" w:firstColumn="1" w:lastColumn="0" w:noHBand="0" w:noVBand="1"/>
      </w:tblPr>
      <w:tblGrid>
        <w:gridCol w:w="1638"/>
        <w:gridCol w:w="1266"/>
        <w:gridCol w:w="1387"/>
        <w:gridCol w:w="3369"/>
        <w:gridCol w:w="1479"/>
        <w:gridCol w:w="2549"/>
        <w:gridCol w:w="1298"/>
      </w:tblGrid>
      <w:tr w:rsidR="00076CF3" w14:paraId="66375D84" w14:textId="77777777" w:rsidTr="00AE0A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vMerge w:val="restart"/>
          </w:tcPr>
          <w:p w14:paraId="66375D82" w14:textId="43AA9CB2" w:rsidR="00076CF3" w:rsidRDefault="00B15750" w:rsidP="00B15750">
            <w:r>
              <w:t>202</w:t>
            </w:r>
            <w:r w:rsidR="00730D8B">
              <w:t>4</w:t>
            </w:r>
            <w:r>
              <w:t>-2</w:t>
            </w:r>
            <w:r w:rsidR="00730D8B">
              <w:t>5</w:t>
            </w:r>
            <w:r w:rsidR="00C72542">
              <w:t xml:space="preserve"> </w:t>
            </w:r>
            <w:r w:rsidR="00096BE9">
              <w:t>Bahar</w:t>
            </w:r>
          </w:p>
        </w:tc>
        <w:tc>
          <w:tcPr>
            <w:tcW w:w="11348" w:type="dxa"/>
            <w:gridSpan w:val="6"/>
          </w:tcPr>
          <w:p w14:paraId="66375D83" w14:textId="73C1CFB5" w:rsidR="00076CF3" w:rsidRDefault="00AE0A0A" w:rsidP="00076CF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ssist. Prof. Dr. Mohammad Karimzadeh Kolamroudi (</w:t>
            </w:r>
            <w:r w:rsidRPr="00672ABD">
              <w:t>Mohammad.karimzadeh@neu.edu.tr</w:t>
            </w:r>
            <w:r>
              <w:t>)</w:t>
            </w:r>
          </w:p>
        </w:tc>
      </w:tr>
      <w:tr w:rsidR="000E13E6" w14:paraId="66375D8C" w14:textId="77777777" w:rsidTr="00AE0A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vMerge/>
          </w:tcPr>
          <w:p w14:paraId="66375D85" w14:textId="77777777" w:rsidR="00076CF3" w:rsidRDefault="00076CF3" w:rsidP="00076CF3"/>
        </w:tc>
        <w:tc>
          <w:tcPr>
            <w:tcW w:w="1266" w:type="dxa"/>
          </w:tcPr>
          <w:p w14:paraId="66375D86" w14:textId="62643ACF" w:rsidR="00076CF3" w:rsidRPr="00C53049" w:rsidRDefault="00B93855" w:rsidP="00C530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proofErr w:type="spellStart"/>
            <w:r w:rsidRPr="00C53049">
              <w:rPr>
                <w:b/>
                <w:bCs/>
              </w:rPr>
              <w:t>Pazartesi</w:t>
            </w:r>
            <w:proofErr w:type="spellEnd"/>
          </w:p>
        </w:tc>
        <w:tc>
          <w:tcPr>
            <w:tcW w:w="1387" w:type="dxa"/>
          </w:tcPr>
          <w:p w14:paraId="66375D87" w14:textId="3E0ADB00" w:rsidR="00076CF3" w:rsidRPr="00C53049" w:rsidRDefault="00B93855" w:rsidP="00C530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proofErr w:type="spellStart"/>
            <w:r w:rsidRPr="00C53049">
              <w:rPr>
                <w:b/>
                <w:bCs/>
              </w:rPr>
              <w:t>Salı</w:t>
            </w:r>
            <w:proofErr w:type="spellEnd"/>
          </w:p>
        </w:tc>
        <w:tc>
          <w:tcPr>
            <w:tcW w:w="3369" w:type="dxa"/>
          </w:tcPr>
          <w:p w14:paraId="66375D88" w14:textId="69BBBEF7" w:rsidR="00076CF3" w:rsidRPr="00C53049" w:rsidRDefault="00B93855" w:rsidP="00C530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proofErr w:type="spellStart"/>
            <w:r w:rsidRPr="00C53049">
              <w:rPr>
                <w:b/>
                <w:bCs/>
              </w:rPr>
              <w:t>Çarşamba</w:t>
            </w:r>
            <w:proofErr w:type="spellEnd"/>
          </w:p>
        </w:tc>
        <w:tc>
          <w:tcPr>
            <w:tcW w:w="1479" w:type="dxa"/>
          </w:tcPr>
          <w:p w14:paraId="66375D89" w14:textId="6329D7EB" w:rsidR="00076CF3" w:rsidRPr="00C53049" w:rsidRDefault="00B93855" w:rsidP="00C530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proofErr w:type="spellStart"/>
            <w:r w:rsidRPr="00C53049">
              <w:rPr>
                <w:b/>
                <w:bCs/>
              </w:rPr>
              <w:t>Perşembe</w:t>
            </w:r>
            <w:proofErr w:type="spellEnd"/>
          </w:p>
        </w:tc>
        <w:tc>
          <w:tcPr>
            <w:tcW w:w="2549" w:type="dxa"/>
          </w:tcPr>
          <w:p w14:paraId="66375D8A" w14:textId="6517867C" w:rsidR="00076CF3" w:rsidRPr="00C53049" w:rsidRDefault="00B93855" w:rsidP="00C530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C53049">
              <w:rPr>
                <w:b/>
                <w:bCs/>
              </w:rPr>
              <w:t>Cuma</w:t>
            </w:r>
          </w:p>
        </w:tc>
        <w:tc>
          <w:tcPr>
            <w:tcW w:w="1298" w:type="dxa"/>
          </w:tcPr>
          <w:p w14:paraId="66375D8B" w14:textId="65A0C6CD" w:rsidR="00076CF3" w:rsidRPr="00C53049" w:rsidRDefault="00B93855" w:rsidP="00C530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proofErr w:type="spellStart"/>
            <w:r w:rsidRPr="00C53049">
              <w:rPr>
                <w:b/>
                <w:bCs/>
              </w:rPr>
              <w:t>Cumartesi</w:t>
            </w:r>
            <w:proofErr w:type="spellEnd"/>
          </w:p>
        </w:tc>
      </w:tr>
      <w:tr w:rsidR="00B37125" w14:paraId="66375D9C" w14:textId="77777777" w:rsidTr="00FE73F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</w:tcPr>
          <w:p w14:paraId="66375D95" w14:textId="6B658493" w:rsidR="00B37125" w:rsidRDefault="00B37125" w:rsidP="00B37125">
            <w:r>
              <w:t>08:30 – 09:20</w:t>
            </w:r>
          </w:p>
        </w:tc>
        <w:tc>
          <w:tcPr>
            <w:tcW w:w="1266" w:type="dxa"/>
          </w:tcPr>
          <w:p w14:paraId="66375D96" w14:textId="3F369E69" w:rsidR="00B37125" w:rsidRDefault="00B37125" w:rsidP="00B3712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AB7A71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ÖOS</w:t>
            </w:r>
          </w:p>
        </w:tc>
        <w:tc>
          <w:tcPr>
            <w:tcW w:w="1387" w:type="dxa"/>
          </w:tcPr>
          <w:p w14:paraId="66375D97" w14:textId="05FC0999" w:rsidR="00B37125" w:rsidRDefault="00B37125" w:rsidP="00B3712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AB7A71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ÖOS</w:t>
            </w:r>
          </w:p>
        </w:tc>
        <w:tc>
          <w:tcPr>
            <w:tcW w:w="3369" w:type="dxa"/>
          </w:tcPr>
          <w:p w14:paraId="66375D98" w14:textId="3D9F7CEC" w:rsidR="00B37125" w:rsidRDefault="00B37125" w:rsidP="00B3712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AB7A71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ÖOS</w:t>
            </w:r>
          </w:p>
        </w:tc>
        <w:tc>
          <w:tcPr>
            <w:tcW w:w="1479" w:type="dxa"/>
          </w:tcPr>
          <w:p w14:paraId="66375D99" w14:textId="4983C557" w:rsidR="00B37125" w:rsidRDefault="00B37125" w:rsidP="00B3712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AB7A71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ÖOS</w:t>
            </w:r>
          </w:p>
        </w:tc>
        <w:tc>
          <w:tcPr>
            <w:tcW w:w="2549" w:type="dxa"/>
            <w:vAlign w:val="center"/>
          </w:tcPr>
          <w:p w14:paraId="2D6442AB" w14:textId="77777777" w:rsidR="00B37125" w:rsidRDefault="00B37125" w:rsidP="00B3712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AUE401</w:t>
            </w:r>
          </w:p>
          <w:p w14:paraId="66375D9A" w14:textId="7A5E69FE" w:rsidR="00B37125" w:rsidRDefault="00B37125" w:rsidP="00B3712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EZ 2- D01</w:t>
            </w:r>
          </w:p>
        </w:tc>
        <w:tc>
          <w:tcPr>
            <w:tcW w:w="1298" w:type="dxa"/>
            <w:vAlign w:val="center"/>
          </w:tcPr>
          <w:p w14:paraId="66375D9B" w14:textId="4788664D" w:rsidR="00B37125" w:rsidRDefault="00B37125" w:rsidP="00B3712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ÖOS</w:t>
            </w:r>
            <w:r>
              <w:t xml:space="preserve"> (Online)</w:t>
            </w:r>
          </w:p>
        </w:tc>
      </w:tr>
      <w:tr w:rsidR="00B37125" w14:paraId="66375DA4" w14:textId="77777777" w:rsidTr="00B817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</w:tcPr>
          <w:p w14:paraId="66375D9D" w14:textId="17B606BA" w:rsidR="00B37125" w:rsidRDefault="00B37125" w:rsidP="00B37125">
            <w:r>
              <w:t>09:30 – 10:20</w:t>
            </w:r>
          </w:p>
        </w:tc>
        <w:tc>
          <w:tcPr>
            <w:tcW w:w="1266" w:type="dxa"/>
            <w:shd w:val="clear" w:color="auto" w:fill="BFBFBF" w:themeFill="background1" w:themeFillShade="BF"/>
          </w:tcPr>
          <w:p w14:paraId="66375D9E" w14:textId="05240F5B" w:rsidR="00B37125" w:rsidRDefault="00B37125" w:rsidP="00B371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F626B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AOS</w:t>
            </w:r>
          </w:p>
        </w:tc>
        <w:tc>
          <w:tcPr>
            <w:tcW w:w="1387" w:type="dxa"/>
            <w:shd w:val="clear" w:color="auto" w:fill="BFBFBF" w:themeFill="background1" w:themeFillShade="BF"/>
            <w:vAlign w:val="center"/>
          </w:tcPr>
          <w:p w14:paraId="66375D9F" w14:textId="0E8D2616" w:rsidR="00B37125" w:rsidRDefault="00B37125" w:rsidP="00B371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ÖOS</w:t>
            </w:r>
          </w:p>
        </w:tc>
        <w:tc>
          <w:tcPr>
            <w:tcW w:w="3369" w:type="dxa"/>
            <w:shd w:val="clear" w:color="auto" w:fill="BFBFBF" w:themeFill="background1" w:themeFillShade="BF"/>
          </w:tcPr>
          <w:p w14:paraId="66375DA0" w14:textId="3967D513" w:rsidR="00B37125" w:rsidRDefault="00B37125" w:rsidP="00B371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17D11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AOS</w:t>
            </w:r>
          </w:p>
        </w:tc>
        <w:tc>
          <w:tcPr>
            <w:tcW w:w="1479" w:type="dxa"/>
            <w:shd w:val="clear" w:color="auto" w:fill="BFBFBF" w:themeFill="background1" w:themeFillShade="BF"/>
          </w:tcPr>
          <w:p w14:paraId="66375DA1" w14:textId="4023B057" w:rsidR="00B37125" w:rsidRDefault="00B37125" w:rsidP="00B371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73E26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AOS</w:t>
            </w:r>
          </w:p>
        </w:tc>
        <w:tc>
          <w:tcPr>
            <w:tcW w:w="2549" w:type="dxa"/>
            <w:vAlign w:val="center"/>
          </w:tcPr>
          <w:p w14:paraId="66375DA2" w14:textId="5448DC30" w:rsidR="00B37125" w:rsidRDefault="00B37125" w:rsidP="00B371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OH</w:t>
            </w:r>
          </w:p>
        </w:tc>
        <w:tc>
          <w:tcPr>
            <w:tcW w:w="1298" w:type="dxa"/>
            <w:vAlign w:val="center"/>
          </w:tcPr>
          <w:p w14:paraId="66375DA3" w14:textId="0A33F302" w:rsidR="00B37125" w:rsidRDefault="00B37125" w:rsidP="00B371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B37125" w14:paraId="66375DAC" w14:textId="77777777" w:rsidTr="00D645C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</w:tcPr>
          <w:p w14:paraId="66375DA5" w14:textId="294958E4" w:rsidR="00B37125" w:rsidRDefault="00B37125" w:rsidP="00B37125">
            <w:r>
              <w:t>10:30 – 11:20</w:t>
            </w:r>
          </w:p>
        </w:tc>
        <w:tc>
          <w:tcPr>
            <w:tcW w:w="1266" w:type="dxa"/>
          </w:tcPr>
          <w:p w14:paraId="66375DA6" w14:textId="37912AA8" w:rsidR="00B37125" w:rsidRDefault="00B37125" w:rsidP="00B3712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2F626B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AOS</w:t>
            </w:r>
          </w:p>
        </w:tc>
        <w:tc>
          <w:tcPr>
            <w:tcW w:w="1387" w:type="dxa"/>
          </w:tcPr>
          <w:p w14:paraId="66375DA7" w14:textId="12F5DB9D" w:rsidR="00B37125" w:rsidRDefault="00B37125" w:rsidP="00B3712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ED2D28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AOS</w:t>
            </w:r>
          </w:p>
        </w:tc>
        <w:tc>
          <w:tcPr>
            <w:tcW w:w="3369" w:type="dxa"/>
          </w:tcPr>
          <w:p w14:paraId="66375DA8" w14:textId="6AAE4A94" w:rsidR="00B37125" w:rsidRDefault="00B37125" w:rsidP="00B3712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E17D11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AOS</w:t>
            </w:r>
          </w:p>
        </w:tc>
        <w:tc>
          <w:tcPr>
            <w:tcW w:w="1479" w:type="dxa"/>
          </w:tcPr>
          <w:p w14:paraId="66375DA9" w14:textId="51C79B97" w:rsidR="00B37125" w:rsidRPr="00C42104" w:rsidRDefault="00B37125" w:rsidP="00B3712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473E26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AOS</w:t>
            </w:r>
          </w:p>
        </w:tc>
        <w:tc>
          <w:tcPr>
            <w:tcW w:w="2549" w:type="dxa"/>
          </w:tcPr>
          <w:p w14:paraId="66375DAA" w14:textId="25E88CBA" w:rsidR="00B37125" w:rsidRDefault="00B37125" w:rsidP="00B3712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033389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AOS</w:t>
            </w:r>
          </w:p>
        </w:tc>
        <w:tc>
          <w:tcPr>
            <w:tcW w:w="1298" w:type="dxa"/>
            <w:vAlign w:val="center"/>
          </w:tcPr>
          <w:p w14:paraId="1A5CBE4D" w14:textId="77777777" w:rsidR="00B37125" w:rsidRDefault="00B37125" w:rsidP="00B3712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MCT524</w:t>
            </w:r>
          </w:p>
          <w:p w14:paraId="66375DAB" w14:textId="72FD60F8" w:rsidR="00B37125" w:rsidRDefault="00B37125" w:rsidP="00B3712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(Hybrid)</w:t>
            </w:r>
          </w:p>
        </w:tc>
      </w:tr>
      <w:tr w:rsidR="00B37125" w14:paraId="66375DB4" w14:textId="77777777" w:rsidTr="00D645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</w:tcPr>
          <w:p w14:paraId="66375DAD" w14:textId="21ABD3B2" w:rsidR="00B37125" w:rsidRDefault="00B37125" w:rsidP="00B37125">
            <w:r>
              <w:t>11:30 – 12:20</w:t>
            </w:r>
          </w:p>
        </w:tc>
        <w:tc>
          <w:tcPr>
            <w:tcW w:w="1266" w:type="dxa"/>
            <w:vAlign w:val="center"/>
          </w:tcPr>
          <w:p w14:paraId="63A66216" w14:textId="77777777" w:rsidR="00B37125" w:rsidRDefault="00B37125" w:rsidP="00B371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CT411</w:t>
            </w:r>
          </w:p>
          <w:p w14:paraId="66375DAE" w14:textId="010DD4D1" w:rsidR="00B37125" w:rsidRDefault="00B37125" w:rsidP="00B371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Z 2- D01</w:t>
            </w:r>
          </w:p>
        </w:tc>
        <w:tc>
          <w:tcPr>
            <w:tcW w:w="1387" w:type="dxa"/>
          </w:tcPr>
          <w:p w14:paraId="66375DAF" w14:textId="22A617E0" w:rsidR="00B37125" w:rsidRDefault="00B37125" w:rsidP="00B371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D2D28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AOS</w:t>
            </w:r>
          </w:p>
        </w:tc>
        <w:tc>
          <w:tcPr>
            <w:tcW w:w="3369" w:type="dxa"/>
          </w:tcPr>
          <w:p w14:paraId="66375DB0" w14:textId="55974976" w:rsidR="00B37125" w:rsidRDefault="00B37125" w:rsidP="00B371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17D11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AOS</w:t>
            </w:r>
          </w:p>
        </w:tc>
        <w:tc>
          <w:tcPr>
            <w:tcW w:w="1479" w:type="dxa"/>
          </w:tcPr>
          <w:p w14:paraId="66375DB1" w14:textId="76E939D2" w:rsidR="00B37125" w:rsidRDefault="00B37125" w:rsidP="00B371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73E26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AOS</w:t>
            </w:r>
          </w:p>
        </w:tc>
        <w:tc>
          <w:tcPr>
            <w:tcW w:w="2549" w:type="dxa"/>
          </w:tcPr>
          <w:p w14:paraId="66375DB2" w14:textId="6B1071A9" w:rsidR="00B37125" w:rsidRPr="00C42104" w:rsidRDefault="00B37125" w:rsidP="00B371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033389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AOS</w:t>
            </w:r>
          </w:p>
        </w:tc>
        <w:tc>
          <w:tcPr>
            <w:tcW w:w="1298" w:type="dxa"/>
            <w:vAlign w:val="center"/>
          </w:tcPr>
          <w:p w14:paraId="54A1BB6E" w14:textId="77777777" w:rsidR="00B37125" w:rsidRDefault="00B37125" w:rsidP="00B371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CT524</w:t>
            </w:r>
          </w:p>
          <w:p w14:paraId="66375DB3" w14:textId="5BA040AD" w:rsidR="00B37125" w:rsidRDefault="00B37125" w:rsidP="00B371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(Hybrid)</w:t>
            </w:r>
          </w:p>
        </w:tc>
      </w:tr>
      <w:tr w:rsidR="00B37125" w14:paraId="66375DBC" w14:textId="77777777" w:rsidTr="00D645C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</w:tcPr>
          <w:p w14:paraId="66375DB5" w14:textId="1FF757F2" w:rsidR="00B37125" w:rsidRDefault="00B37125" w:rsidP="00B37125">
            <w:r>
              <w:t>12:30 – 13:20</w:t>
            </w:r>
          </w:p>
        </w:tc>
        <w:tc>
          <w:tcPr>
            <w:tcW w:w="1266" w:type="dxa"/>
            <w:vAlign w:val="center"/>
          </w:tcPr>
          <w:p w14:paraId="3E482AD8" w14:textId="77777777" w:rsidR="00B37125" w:rsidRDefault="00B37125" w:rsidP="00B3712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MCT411</w:t>
            </w:r>
          </w:p>
          <w:p w14:paraId="66375DB6" w14:textId="71A08073" w:rsidR="00B37125" w:rsidRDefault="00B37125" w:rsidP="00B3712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EZ 2- D01</w:t>
            </w:r>
          </w:p>
        </w:tc>
        <w:tc>
          <w:tcPr>
            <w:tcW w:w="1387" w:type="dxa"/>
          </w:tcPr>
          <w:p w14:paraId="66375DB7" w14:textId="594E53A3" w:rsidR="00B37125" w:rsidRDefault="00B37125" w:rsidP="00B3712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ED2D28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AOS</w:t>
            </w:r>
          </w:p>
        </w:tc>
        <w:tc>
          <w:tcPr>
            <w:tcW w:w="3369" w:type="dxa"/>
          </w:tcPr>
          <w:p w14:paraId="66375DB8" w14:textId="5C7823C2" w:rsidR="00B37125" w:rsidRDefault="00B37125" w:rsidP="00B3712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E17D11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AOS</w:t>
            </w:r>
          </w:p>
        </w:tc>
        <w:tc>
          <w:tcPr>
            <w:tcW w:w="1479" w:type="dxa"/>
          </w:tcPr>
          <w:p w14:paraId="66375DB9" w14:textId="2475AD1D" w:rsidR="00B37125" w:rsidRDefault="00B37125" w:rsidP="00B3712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473E26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AOS</w:t>
            </w:r>
          </w:p>
        </w:tc>
        <w:tc>
          <w:tcPr>
            <w:tcW w:w="2549" w:type="dxa"/>
            <w:vAlign w:val="center"/>
          </w:tcPr>
          <w:p w14:paraId="20F5ADA0" w14:textId="77777777" w:rsidR="00B37125" w:rsidRDefault="00B37125" w:rsidP="00B3712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MCT410</w:t>
            </w:r>
          </w:p>
          <w:p w14:paraId="66375DBA" w14:textId="0C129BE2" w:rsidR="00B37125" w:rsidRDefault="00B37125" w:rsidP="00B3712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EZ 2- D01</w:t>
            </w:r>
          </w:p>
        </w:tc>
        <w:tc>
          <w:tcPr>
            <w:tcW w:w="1298" w:type="dxa"/>
            <w:vAlign w:val="center"/>
          </w:tcPr>
          <w:p w14:paraId="40F2EEE4" w14:textId="77777777" w:rsidR="00B37125" w:rsidRDefault="00B37125" w:rsidP="00B3712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MCT524</w:t>
            </w:r>
          </w:p>
          <w:p w14:paraId="66375DBB" w14:textId="42C366BD" w:rsidR="00B37125" w:rsidRDefault="00B37125" w:rsidP="00B3712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(Hybrid)</w:t>
            </w:r>
          </w:p>
        </w:tc>
      </w:tr>
      <w:tr w:rsidR="00B37125" w14:paraId="66375DC4" w14:textId="77777777" w:rsidTr="005B13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</w:tcPr>
          <w:p w14:paraId="66375DBD" w14:textId="274DAA0B" w:rsidR="00B37125" w:rsidRDefault="00B37125" w:rsidP="00B37125">
            <w:r>
              <w:t>13:30 – 14:20</w:t>
            </w:r>
          </w:p>
        </w:tc>
        <w:tc>
          <w:tcPr>
            <w:tcW w:w="1266" w:type="dxa"/>
          </w:tcPr>
          <w:p w14:paraId="66375DBE" w14:textId="59B61B17" w:rsidR="00B37125" w:rsidRDefault="00B37125" w:rsidP="00B371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75965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AOS</w:t>
            </w:r>
          </w:p>
        </w:tc>
        <w:tc>
          <w:tcPr>
            <w:tcW w:w="1387" w:type="dxa"/>
            <w:vAlign w:val="center"/>
          </w:tcPr>
          <w:p w14:paraId="18067927" w14:textId="77777777" w:rsidR="00B37125" w:rsidRDefault="00B37125" w:rsidP="00B371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CT445</w:t>
            </w:r>
          </w:p>
          <w:p w14:paraId="66375DBF" w14:textId="4B629433" w:rsidR="00B37125" w:rsidRDefault="00B37125" w:rsidP="00B371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S 1- D07</w:t>
            </w:r>
          </w:p>
        </w:tc>
        <w:tc>
          <w:tcPr>
            <w:tcW w:w="3369" w:type="dxa"/>
          </w:tcPr>
          <w:p w14:paraId="66375DC0" w14:textId="1AC594C4" w:rsidR="00B37125" w:rsidRDefault="00B37125" w:rsidP="00B371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17D11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AOS</w:t>
            </w:r>
          </w:p>
        </w:tc>
        <w:tc>
          <w:tcPr>
            <w:tcW w:w="1479" w:type="dxa"/>
          </w:tcPr>
          <w:p w14:paraId="66375DC1" w14:textId="0D88E5BB" w:rsidR="00B37125" w:rsidRDefault="00B37125" w:rsidP="00B371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73E26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AOS</w:t>
            </w:r>
          </w:p>
        </w:tc>
        <w:tc>
          <w:tcPr>
            <w:tcW w:w="2549" w:type="dxa"/>
            <w:vAlign w:val="center"/>
          </w:tcPr>
          <w:p w14:paraId="236E7057" w14:textId="77777777" w:rsidR="00B37125" w:rsidRDefault="00B37125" w:rsidP="00B371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CT410</w:t>
            </w:r>
          </w:p>
          <w:p w14:paraId="66375DC2" w14:textId="5ED890BF" w:rsidR="00B37125" w:rsidRDefault="00B37125" w:rsidP="00B371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Z 2- D01</w:t>
            </w:r>
          </w:p>
        </w:tc>
        <w:tc>
          <w:tcPr>
            <w:tcW w:w="1298" w:type="dxa"/>
            <w:vAlign w:val="center"/>
          </w:tcPr>
          <w:p w14:paraId="66375DC3" w14:textId="77777777" w:rsidR="00B37125" w:rsidRDefault="00B37125" w:rsidP="00B371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B37125" w14:paraId="66375DCC" w14:textId="77777777" w:rsidTr="00D66CB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</w:tcPr>
          <w:p w14:paraId="66375DC5" w14:textId="6B193E1F" w:rsidR="00B37125" w:rsidRDefault="00B37125" w:rsidP="00B37125">
            <w:r>
              <w:t>14:30 – 15:20</w:t>
            </w:r>
          </w:p>
        </w:tc>
        <w:tc>
          <w:tcPr>
            <w:tcW w:w="1266" w:type="dxa"/>
          </w:tcPr>
          <w:p w14:paraId="66375DC6" w14:textId="65E3D449" w:rsidR="00B37125" w:rsidRDefault="00B37125" w:rsidP="00B3712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475965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AOS</w:t>
            </w:r>
          </w:p>
        </w:tc>
        <w:tc>
          <w:tcPr>
            <w:tcW w:w="1387" w:type="dxa"/>
            <w:vAlign w:val="center"/>
          </w:tcPr>
          <w:p w14:paraId="66375DC7" w14:textId="3500FE91" w:rsidR="00B37125" w:rsidRDefault="00B37125" w:rsidP="00B3712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E17D11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AOS</w:t>
            </w:r>
          </w:p>
        </w:tc>
        <w:tc>
          <w:tcPr>
            <w:tcW w:w="3369" w:type="dxa"/>
            <w:vAlign w:val="center"/>
          </w:tcPr>
          <w:p w14:paraId="66375DC8" w14:textId="1F1AA760" w:rsidR="00B37125" w:rsidRDefault="00B37125" w:rsidP="00B3712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E17D11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AOS</w:t>
            </w:r>
          </w:p>
        </w:tc>
        <w:tc>
          <w:tcPr>
            <w:tcW w:w="1479" w:type="dxa"/>
          </w:tcPr>
          <w:p w14:paraId="66375DC9" w14:textId="0F01E5CE" w:rsidR="00B37125" w:rsidRDefault="00B37125" w:rsidP="00B3712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473E26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AOS</w:t>
            </w:r>
          </w:p>
        </w:tc>
        <w:tc>
          <w:tcPr>
            <w:tcW w:w="2549" w:type="dxa"/>
          </w:tcPr>
          <w:p w14:paraId="66375DCA" w14:textId="05E5061A" w:rsidR="00B37125" w:rsidRDefault="00B37125" w:rsidP="00B3712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C83064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AOS</w:t>
            </w:r>
          </w:p>
        </w:tc>
        <w:tc>
          <w:tcPr>
            <w:tcW w:w="1298" w:type="dxa"/>
            <w:vAlign w:val="center"/>
          </w:tcPr>
          <w:p w14:paraId="66375DCB" w14:textId="77777777" w:rsidR="00B37125" w:rsidRDefault="00B37125" w:rsidP="00B3712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B37125" w14:paraId="66375DD4" w14:textId="77777777" w:rsidTr="001418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</w:tcPr>
          <w:p w14:paraId="66375DCD" w14:textId="08DFB9F4" w:rsidR="00B37125" w:rsidRDefault="00B37125" w:rsidP="00B37125">
            <w:r>
              <w:t>15:00 – 16:20</w:t>
            </w:r>
          </w:p>
        </w:tc>
        <w:tc>
          <w:tcPr>
            <w:tcW w:w="1266" w:type="dxa"/>
            <w:vAlign w:val="center"/>
          </w:tcPr>
          <w:p w14:paraId="74395E65" w14:textId="77777777" w:rsidR="00B37125" w:rsidRDefault="00B37125" w:rsidP="00B371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UE401</w:t>
            </w:r>
          </w:p>
          <w:p w14:paraId="66375DCE" w14:textId="57E74239" w:rsidR="00B37125" w:rsidRDefault="00B37125" w:rsidP="00B371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Z 2- D02</w:t>
            </w:r>
          </w:p>
        </w:tc>
        <w:tc>
          <w:tcPr>
            <w:tcW w:w="1387" w:type="dxa"/>
            <w:shd w:val="clear" w:color="auto" w:fill="BFBFBF" w:themeFill="background1" w:themeFillShade="BF"/>
            <w:vAlign w:val="center"/>
          </w:tcPr>
          <w:p w14:paraId="20A3C926" w14:textId="77777777" w:rsidR="00B37125" w:rsidRDefault="00B37125" w:rsidP="00B371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CT410</w:t>
            </w:r>
          </w:p>
          <w:p w14:paraId="66375DCF" w14:textId="466881CF" w:rsidR="00B37125" w:rsidRDefault="00B37125" w:rsidP="00B371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S 1- D06</w:t>
            </w:r>
          </w:p>
        </w:tc>
        <w:tc>
          <w:tcPr>
            <w:tcW w:w="3369" w:type="dxa"/>
            <w:vAlign w:val="center"/>
          </w:tcPr>
          <w:p w14:paraId="3248B539" w14:textId="77777777" w:rsidR="00B37125" w:rsidRDefault="00B37125" w:rsidP="00B371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CT411</w:t>
            </w:r>
          </w:p>
          <w:p w14:paraId="66375DD0" w14:textId="2A5D0913" w:rsidR="00B37125" w:rsidRDefault="00B37125" w:rsidP="00B371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S 2- D06</w:t>
            </w:r>
          </w:p>
        </w:tc>
        <w:tc>
          <w:tcPr>
            <w:tcW w:w="1479" w:type="dxa"/>
            <w:vAlign w:val="center"/>
          </w:tcPr>
          <w:p w14:paraId="4E31EEAD" w14:textId="77777777" w:rsidR="00B37125" w:rsidRDefault="00B37125" w:rsidP="00B371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CT445</w:t>
            </w:r>
          </w:p>
          <w:p w14:paraId="66375DD1" w14:textId="6C9E3557" w:rsidR="00B37125" w:rsidRDefault="00B37125" w:rsidP="00B371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Z 2- D03</w:t>
            </w:r>
          </w:p>
        </w:tc>
        <w:tc>
          <w:tcPr>
            <w:tcW w:w="2549" w:type="dxa"/>
          </w:tcPr>
          <w:p w14:paraId="66375DD2" w14:textId="3E27C87F" w:rsidR="00B37125" w:rsidRDefault="00B37125" w:rsidP="00B371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83064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AOS</w:t>
            </w:r>
          </w:p>
        </w:tc>
        <w:tc>
          <w:tcPr>
            <w:tcW w:w="1298" w:type="dxa"/>
            <w:vAlign w:val="center"/>
          </w:tcPr>
          <w:p w14:paraId="66375DD3" w14:textId="77777777" w:rsidR="00B37125" w:rsidRDefault="00B37125" w:rsidP="00B371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B37125" w14:paraId="66375DDC" w14:textId="77777777" w:rsidTr="00AE0A0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</w:tcPr>
          <w:p w14:paraId="66375DD5" w14:textId="11A4C417" w:rsidR="00B37125" w:rsidRDefault="00B37125" w:rsidP="00B37125">
            <w:r>
              <w:t>16:30 – 17:20</w:t>
            </w:r>
          </w:p>
        </w:tc>
        <w:tc>
          <w:tcPr>
            <w:tcW w:w="1266" w:type="dxa"/>
            <w:vAlign w:val="center"/>
          </w:tcPr>
          <w:p w14:paraId="0C714A49" w14:textId="77777777" w:rsidR="00B37125" w:rsidRDefault="00B37125" w:rsidP="00B3712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AUE401</w:t>
            </w:r>
          </w:p>
          <w:p w14:paraId="66375DD6" w14:textId="713B99C6" w:rsidR="00B37125" w:rsidRDefault="00B37125" w:rsidP="00B3712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EZ 2- D02</w:t>
            </w:r>
          </w:p>
        </w:tc>
        <w:tc>
          <w:tcPr>
            <w:tcW w:w="1387" w:type="dxa"/>
            <w:vAlign w:val="center"/>
          </w:tcPr>
          <w:p w14:paraId="5C5C385F" w14:textId="77777777" w:rsidR="00B37125" w:rsidRDefault="00B37125" w:rsidP="00B3712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MCT410</w:t>
            </w:r>
          </w:p>
          <w:p w14:paraId="66375DD7" w14:textId="58EB86DA" w:rsidR="00B37125" w:rsidRDefault="00B37125" w:rsidP="00B3712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ES 1- D06</w:t>
            </w:r>
          </w:p>
        </w:tc>
        <w:tc>
          <w:tcPr>
            <w:tcW w:w="3369" w:type="dxa"/>
            <w:vAlign w:val="center"/>
          </w:tcPr>
          <w:p w14:paraId="5EA13A13" w14:textId="77777777" w:rsidR="00B37125" w:rsidRDefault="00B37125" w:rsidP="00B3712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MCT411</w:t>
            </w:r>
          </w:p>
          <w:p w14:paraId="66375DD8" w14:textId="6A3DE5C8" w:rsidR="00B37125" w:rsidRDefault="00B37125" w:rsidP="00B3712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ES 2- D06</w:t>
            </w:r>
          </w:p>
        </w:tc>
        <w:tc>
          <w:tcPr>
            <w:tcW w:w="1479" w:type="dxa"/>
            <w:vAlign w:val="center"/>
          </w:tcPr>
          <w:p w14:paraId="63A525A9" w14:textId="77777777" w:rsidR="00B37125" w:rsidRDefault="00B37125" w:rsidP="00B3712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MCT445</w:t>
            </w:r>
          </w:p>
          <w:p w14:paraId="66375DD9" w14:textId="51A2B5D6" w:rsidR="00B37125" w:rsidRDefault="00B37125" w:rsidP="00B3712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EZ 2- D03</w:t>
            </w:r>
          </w:p>
        </w:tc>
        <w:tc>
          <w:tcPr>
            <w:tcW w:w="2549" w:type="dxa"/>
            <w:vAlign w:val="center"/>
          </w:tcPr>
          <w:p w14:paraId="66375DDA" w14:textId="6A26ACBB" w:rsidR="00B37125" w:rsidRDefault="00B37125" w:rsidP="00B3712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298" w:type="dxa"/>
            <w:vAlign w:val="center"/>
          </w:tcPr>
          <w:p w14:paraId="66375DDB" w14:textId="77777777" w:rsidR="00B37125" w:rsidRDefault="00B37125" w:rsidP="00B3712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A82D9F" w14:paraId="66375DE4" w14:textId="77777777" w:rsidTr="006E39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</w:tcPr>
          <w:p w14:paraId="66375DDD" w14:textId="0E5CEDE7" w:rsidR="00A82D9F" w:rsidRDefault="00A82D9F" w:rsidP="00A82D9F">
            <w:r>
              <w:t>17:30 – 18:20</w:t>
            </w:r>
          </w:p>
        </w:tc>
        <w:tc>
          <w:tcPr>
            <w:tcW w:w="1266" w:type="dxa"/>
            <w:vAlign w:val="center"/>
          </w:tcPr>
          <w:p w14:paraId="66375DDE" w14:textId="77777777" w:rsidR="00A82D9F" w:rsidRDefault="00A82D9F" w:rsidP="00A82D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7" w:type="dxa"/>
            <w:vAlign w:val="center"/>
          </w:tcPr>
          <w:p w14:paraId="66375DDF" w14:textId="77777777" w:rsidR="00A82D9F" w:rsidRDefault="00A82D9F" w:rsidP="00A82D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369" w:type="dxa"/>
            <w:vAlign w:val="center"/>
          </w:tcPr>
          <w:p w14:paraId="66375DE0" w14:textId="77777777" w:rsidR="00A82D9F" w:rsidRDefault="00A82D9F" w:rsidP="00A82D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79" w:type="dxa"/>
            <w:vAlign w:val="center"/>
          </w:tcPr>
          <w:p w14:paraId="66375DE1" w14:textId="77777777" w:rsidR="00A82D9F" w:rsidRDefault="00A82D9F" w:rsidP="00A82D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49" w:type="dxa"/>
            <w:vAlign w:val="center"/>
          </w:tcPr>
          <w:p w14:paraId="66375DE2" w14:textId="68BD618A" w:rsidR="00A82D9F" w:rsidRDefault="00A82D9F" w:rsidP="00A82D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98" w:type="dxa"/>
            <w:vAlign w:val="center"/>
          </w:tcPr>
          <w:p w14:paraId="66375DE3" w14:textId="77777777" w:rsidR="00A82D9F" w:rsidRDefault="00A82D9F" w:rsidP="00A82D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82D9F" w14:paraId="66375DEC" w14:textId="77777777" w:rsidTr="006E39D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</w:tcPr>
          <w:p w14:paraId="66375DE5" w14:textId="26A094E2" w:rsidR="00A82D9F" w:rsidRDefault="00A82D9F" w:rsidP="00A82D9F">
            <w:r>
              <w:t xml:space="preserve">18:30 – 19:20 </w:t>
            </w:r>
          </w:p>
        </w:tc>
        <w:tc>
          <w:tcPr>
            <w:tcW w:w="1266" w:type="dxa"/>
            <w:vAlign w:val="center"/>
          </w:tcPr>
          <w:p w14:paraId="66375DE6" w14:textId="77777777" w:rsidR="00A82D9F" w:rsidRDefault="00A82D9F" w:rsidP="00A82D9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387" w:type="dxa"/>
            <w:vAlign w:val="center"/>
          </w:tcPr>
          <w:p w14:paraId="66375DE7" w14:textId="77777777" w:rsidR="00A82D9F" w:rsidRDefault="00A82D9F" w:rsidP="00A82D9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3369" w:type="dxa"/>
            <w:vAlign w:val="center"/>
          </w:tcPr>
          <w:p w14:paraId="66375DE8" w14:textId="77777777" w:rsidR="00A82D9F" w:rsidRDefault="00A82D9F" w:rsidP="00A82D9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479" w:type="dxa"/>
            <w:vAlign w:val="center"/>
          </w:tcPr>
          <w:p w14:paraId="66375DE9" w14:textId="77777777" w:rsidR="00A82D9F" w:rsidRDefault="00A82D9F" w:rsidP="00A82D9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549" w:type="dxa"/>
            <w:vAlign w:val="center"/>
          </w:tcPr>
          <w:p w14:paraId="66375DEA" w14:textId="4453E2A5" w:rsidR="00A82D9F" w:rsidRDefault="00A82D9F" w:rsidP="00A82D9F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298" w:type="dxa"/>
            <w:vAlign w:val="center"/>
          </w:tcPr>
          <w:p w14:paraId="66375DEB" w14:textId="77777777" w:rsidR="00A82D9F" w:rsidRDefault="00A82D9F" w:rsidP="00A82D9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</w:tbl>
    <w:p w14:paraId="0F6516A0" w14:textId="263008FA" w:rsidR="008946AF" w:rsidRDefault="008946AF" w:rsidP="00AE0A0A">
      <w:pPr>
        <w:rPr>
          <w:rFonts w:ascii="Times New Roman" w:hAnsi="Times New Roman" w:cs="Times New Roman"/>
          <w:sz w:val="20"/>
          <w:szCs w:val="20"/>
          <w:lang w:val="tr-TR"/>
        </w:rPr>
      </w:pPr>
      <w:r>
        <w:t xml:space="preserve"> </w:t>
      </w:r>
      <w:r>
        <w:rPr>
          <w:rFonts w:ascii="Times New Roman" w:hAnsi="Times New Roman" w:cs="Times New Roman"/>
          <w:sz w:val="20"/>
          <w:szCs w:val="20"/>
        </w:rPr>
        <w:t>*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</w:t>
      </w:r>
      <w:r w:rsidR="00BD0E9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Akademik </w:t>
      </w:r>
      <w:proofErr w:type="spellStart"/>
      <w:r w:rsidR="00BD0E9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Ofis</w:t>
      </w:r>
      <w:proofErr w:type="spellEnd"/>
      <w:r w:rsidR="00BD0E9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Saati =AOS</w:t>
      </w:r>
    </w:p>
    <w:p w14:paraId="3421A5D5" w14:textId="18FA6B8F" w:rsidR="008946AF" w:rsidRDefault="008946AF" w:rsidP="008946AF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*</w:t>
      </w:r>
      <w:r w:rsidR="00BD0E9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 w:rsidR="00BD0E9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Öğrenci</w:t>
      </w:r>
      <w:proofErr w:type="spellEnd"/>
      <w:r w:rsidR="00BD0E9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 w:rsidR="00BD0E9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Ofis</w:t>
      </w:r>
      <w:proofErr w:type="spellEnd"/>
      <w:r w:rsidR="00BD0E9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Saati=ÖOS</w:t>
      </w:r>
    </w:p>
    <w:p w14:paraId="3A861143" w14:textId="07A8B1CD" w:rsidR="008946AF" w:rsidRDefault="008946AF" w:rsidP="00076CF3"/>
    <w:p w14:paraId="6DB9C23D" w14:textId="38813F4D" w:rsidR="00BF6590" w:rsidRPr="00076CF3" w:rsidRDefault="00BF6590" w:rsidP="00076CF3"/>
    <w:sectPr w:rsidR="00BF6590" w:rsidRPr="00076CF3" w:rsidSect="00076CF3">
      <w:pgSz w:w="15840" w:h="12240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tjA0tbA0NDI0NbFU0lEKTi0uzszPAykwrAUAjc/R6CwAAAA="/>
  </w:docVars>
  <w:rsids>
    <w:rsidRoot w:val="00076CF3"/>
    <w:rsid w:val="000265E1"/>
    <w:rsid w:val="00071B2E"/>
    <w:rsid w:val="00076CF3"/>
    <w:rsid w:val="00096BE9"/>
    <w:rsid w:val="000E13E6"/>
    <w:rsid w:val="000F1274"/>
    <w:rsid w:val="00120D3A"/>
    <w:rsid w:val="00132F52"/>
    <w:rsid w:val="00195EB7"/>
    <w:rsid w:val="001A32A1"/>
    <w:rsid w:val="001C1CF9"/>
    <w:rsid w:val="001D48FD"/>
    <w:rsid w:val="001F46A4"/>
    <w:rsid w:val="00206B26"/>
    <w:rsid w:val="00226D46"/>
    <w:rsid w:val="002858D7"/>
    <w:rsid w:val="00286432"/>
    <w:rsid w:val="002F51B9"/>
    <w:rsid w:val="00373EC5"/>
    <w:rsid w:val="003B4B5B"/>
    <w:rsid w:val="004624FF"/>
    <w:rsid w:val="004A031A"/>
    <w:rsid w:val="004A1778"/>
    <w:rsid w:val="00511732"/>
    <w:rsid w:val="00565624"/>
    <w:rsid w:val="00574A29"/>
    <w:rsid w:val="006171F1"/>
    <w:rsid w:val="00730D8B"/>
    <w:rsid w:val="00771918"/>
    <w:rsid w:val="00791166"/>
    <w:rsid w:val="007A027A"/>
    <w:rsid w:val="00867926"/>
    <w:rsid w:val="008946AF"/>
    <w:rsid w:val="00991F8A"/>
    <w:rsid w:val="009A530C"/>
    <w:rsid w:val="009F00EE"/>
    <w:rsid w:val="00A81835"/>
    <w:rsid w:val="00A82D9F"/>
    <w:rsid w:val="00AE0A0A"/>
    <w:rsid w:val="00B02871"/>
    <w:rsid w:val="00B15750"/>
    <w:rsid w:val="00B37125"/>
    <w:rsid w:val="00B63B3E"/>
    <w:rsid w:val="00B93855"/>
    <w:rsid w:val="00BA507E"/>
    <w:rsid w:val="00BD0E90"/>
    <w:rsid w:val="00BD5EA7"/>
    <w:rsid w:val="00BE6B57"/>
    <w:rsid w:val="00BF6590"/>
    <w:rsid w:val="00C42104"/>
    <w:rsid w:val="00C4476E"/>
    <w:rsid w:val="00C53049"/>
    <w:rsid w:val="00C72542"/>
    <w:rsid w:val="00C84B5B"/>
    <w:rsid w:val="00CC06D9"/>
    <w:rsid w:val="00D56533"/>
    <w:rsid w:val="00D838F1"/>
    <w:rsid w:val="00D90643"/>
    <w:rsid w:val="00FB3A04"/>
    <w:rsid w:val="00FC032D"/>
    <w:rsid w:val="00FC3EF1"/>
    <w:rsid w:val="00FC4084"/>
    <w:rsid w:val="00FC5F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375D82"/>
  <w15:docId w15:val="{17534C34-FF55-4868-8E88-8EF5D462EF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2871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76CF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LightList-Accent4">
    <w:name w:val="Light List Accent 4"/>
    <w:basedOn w:val="TableNormal"/>
    <w:uiPriority w:val="61"/>
    <w:rsid w:val="00076CF3"/>
    <w:pPr>
      <w:spacing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Grid-Accent4">
    <w:name w:val="Light Grid Accent 4"/>
    <w:basedOn w:val="TableNormal"/>
    <w:uiPriority w:val="62"/>
    <w:rsid w:val="00076CF3"/>
    <w:pPr>
      <w:spacing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076CF3"/>
    <w:pPr>
      <w:spacing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1">
    <w:name w:val="Light Grid Accent 1"/>
    <w:basedOn w:val="TableNormal"/>
    <w:uiPriority w:val="62"/>
    <w:rsid w:val="00076CF3"/>
    <w:pPr>
      <w:spacing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">
    <w:name w:val="Light Grid"/>
    <w:basedOn w:val="TableNormal"/>
    <w:uiPriority w:val="62"/>
    <w:rsid w:val="00A81835"/>
    <w:pPr>
      <w:spacing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1792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20</Words>
  <Characters>685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n</dc:creator>
  <cp:lastModifiedBy>Mohammad Karimzadeh</cp:lastModifiedBy>
  <cp:revision>10</cp:revision>
  <dcterms:created xsi:type="dcterms:W3CDTF">2021-09-14T17:06:00Z</dcterms:created>
  <dcterms:modified xsi:type="dcterms:W3CDTF">2025-09-25T12:07:00Z</dcterms:modified>
</cp:coreProperties>
</file>